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1380BC7B" w:rsidR="00F20A54" w:rsidRPr="002646DE" w:rsidRDefault="00FD630D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Z</w:t>
      </w:r>
      <w:r w:rsidR="00BA0536">
        <w:rPr>
          <w:color w:val="000000" w:themeColor="text1"/>
        </w:rPr>
        <w:t>Marlonn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74E6E796" w:rsidR="00457FBA" w:rsidRPr="002646DE" w:rsidRDefault="00BA0536" w:rsidP="00F84E87">
      <w:pPr>
        <w:ind w:firstLine="0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 para 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56AFE1B5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AUTOR</w:t>
      </w:r>
    </w:p>
    <w:p w14:paraId="73D0F369" w14:textId="043DB703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3FA7E1ED" w14:textId="77777777" w:rsidR="00F20A54" w:rsidRPr="002646DE" w:rsidRDefault="00F20A54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3E85C248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F20A54">
        <w:rPr>
          <w:rFonts w:cs="Arial"/>
          <w:color w:val="000000" w:themeColor="text1"/>
          <w:sz w:val="22"/>
        </w:rPr>
        <w:t>Engenharia Civil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0C14DBF9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8555DD">
        <w:rPr>
          <w:color w:val="000000" w:themeColor="text1"/>
        </w:rPr>
        <w:t>Nome</w:t>
      </w:r>
      <w:r w:rsidR="00D731B5">
        <w:rPr>
          <w:color w:val="000000" w:themeColor="text1"/>
        </w:rPr>
        <w:t xml:space="preserve">, </w:t>
      </w:r>
      <w:r w:rsidR="00F20A54">
        <w:rPr>
          <w:color w:val="000000" w:themeColor="text1"/>
        </w:rPr>
        <w:t>D</w:t>
      </w:r>
      <w:r w:rsidR="00D731B5">
        <w:rPr>
          <w:color w:val="000000" w:themeColor="text1"/>
        </w:rPr>
        <w:t>.Sc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502EE666" w14:textId="2A5E9764" w:rsidR="00697F40" w:rsidRDefault="00697F40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0" w:name="_Toc516155800"/>
      <w:bookmarkStart w:id="1" w:name="_Toc516157078"/>
      <w:bookmarkStart w:id="2" w:name="_Toc530579737"/>
      <w:bookmarkStart w:id="3" w:name="_Toc65743083"/>
      <w:r w:rsidRPr="002646DE">
        <w:rPr>
          <w:color w:val="000000" w:themeColor="text1"/>
        </w:rPr>
        <w:lastRenderedPageBreak/>
        <w:t>INTRODUÇÃO</w:t>
      </w:r>
      <w:bookmarkEnd w:id="0"/>
      <w:bookmarkEnd w:id="1"/>
      <w:bookmarkEnd w:id="2"/>
      <w:bookmarkEnd w:id="3"/>
    </w:p>
    <w:p w14:paraId="2B4F7B24" w14:textId="564E4FB1" w:rsidR="001815BF" w:rsidRDefault="008572F3" w:rsidP="001815BF">
      <w:r>
        <w:t>Identificad</w:t>
      </w:r>
      <w:r w:rsidR="008F28F1">
        <w:t>o</w:t>
      </w:r>
      <w:r>
        <w:t xml:space="preserve"> pela primeira vez em dezembro de 2019,</w:t>
      </w:r>
      <w:r w:rsidR="008F28F1">
        <w:t xml:space="preserve"> o </w:t>
      </w:r>
      <w:r w:rsidR="004E797E">
        <w:t xml:space="preserve">novo </w:t>
      </w:r>
      <w:r w:rsidR="008F28F1" w:rsidRPr="008F28F1">
        <w:t>coronavírus da síndrome respiratória aguda grave 2 (SARS-CoV-2)</w:t>
      </w:r>
      <w:r w:rsidR="008F28F1">
        <w:t xml:space="preserve"> </w:t>
      </w:r>
      <w:r w:rsidR="00FB2EBA">
        <w:t xml:space="preserve">causador </w:t>
      </w:r>
      <w:r w:rsidR="008F28F1">
        <w:t xml:space="preserve">da Covid-19, </w:t>
      </w:r>
      <w:r w:rsidR="00761C23">
        <w:t xml:space="preserve">vem produzindo grande repercussão e impactos econômicos, sociais </w:t>
      </w:r>
      <w:r w:rsidR="0093630F">
        <w:t xml:space="preserve">e </w:t>
      </w:r>
      <w:r w:rsidR="00761C23">
        <w:t>culturais.</w:t>
      </w:r>
      <w:r w:rsidR="001815BF">
        <w:t xml:space="preserve"> </w:t>
      </w:r>
      <w:r w:rsidR="00491A1E">
        <w:t>De</w:t>
      </w:r>
      <w:r w:rsidR="008A2088">
        <w:t xml:space="preserve"> </w:t>
      </w:r>
      <w:r w:rsidR="00491A1E">
        <w:t>acordo</w:t>
      </w:r>
      <w:r w:rsidR="008A2088">
        <w:t xml:space="preserve"> com a</w:t>
      </w:r>
      <w:r w:rsidR="001815BF">
        <w:t xml:space="preserve"> Organização Mundial da Saúde (OMS), </w:t>
      </w:r>
      <w:r w:rsidR="001137C6">
        <w:t xml:space="preserve">em março de 2021 o número de casos confirmados chega em torno de 124 milhões de infectados e contabilizando </w:t>
      </w:r>
      <w:r w:rsidR="001137C6" w:rsidRPr="001137C6">
        <w:t>2.</w:t>
      </w:r>
      <w:r w:rsidR="001137C6">
        <w:t>8 milhões de mortes em todo o mundo.</w:t>
      </w:r>
      <w:r w:rsidR="008A2088">
        <w:t xml:space="preserve"> Embora</w:t>
      </w:r>
      <w:r w:rsidR="00244AA4">
        <w:t xml:space="preserve"> o número elevado de </w:t>
      </w:r>
      <w:r w:rsidR="002F19E2">
        <w:t>mortes e infectados,</w:t>
      </w:r>
      <w:r w:rsidR="00244AA4">
        <w:t xml:space="preserve"> </w:t>
      </w:r>
      <w:r w:rsidR="002F19E2">
        <w:t>centenas de vacinas estão em fase de desenvolvimento</w:t>
      </w:r>
      <w:r w:rsidR="00205BDE">
        <w:t xml:space="preserve">, e parte delas já estão sendo introduzidas em alguns </w:t>
      </w:r>
      <w:r w:rsidR="00B60CC1">
        <w:t>países</w:t>
      </w:r>
      <w:r w:rsidR="00B9157C">
        <w:t xml:space="preserve">. No </w:t>
      </w:r>
      <w:r w:rsidR="00205BDE">
        <w:t xml:space="preserve">Brasil, </w:t>
      </w:r>
      <w:r w:rsidR="00B9157C">
        <w:t xml:space="preserve">já foram mais de </w:t>
      </w:r>
      <w:r w:rsidR="00B9157C" w:rsidRPr="00B9157C">
        <w:t>18.584</w:t>
      </w:r>
      <w:r w:rsidR="00B9157C">
        <w:t xml:space="preserve"> mil</w:t>
      </w:r>
      <w:r w:rsidR="00ED01C3">
        <w:t xml:space="preserve">hões </w:t>
      </w:r>
      <w:r w:rsidR="00FD630D">
        <w:t>de pessoas</w:t>
      </w:r>
      <w:r w:rsidR="00B9157C">
        <w:t xml:space="preserve"> vacinadas com a primeira dose no mês de março.</w:t>
      </w:r>
      <w:r w:rsidR="00CA220B">
        <w:t xml:space="preserve"> </w:t>
      </w:r>
      <w:r w:rsidR="00CA220B" w:rsidRPr="00CA220B">
        <w:t>(G1, 2021)</w:t>
      </w:r>
      <w:r w:rsidR="00CA220B">
        <w:t>.</w:t>
      </w:r>
    </w:p>
    <w:p w14:paraId="356A15B9" w14:textId="018186B4" w:rsidR="000E116F" w:rsidRDefault="0050616A" w:rsidP="001815BF">
      <w:r>
        <w:t xml:space="preserve">Por conta da imensa proporção que o vírus alcançou, se tornando onipresente, todas as áreas se mobilizaram para combater a pandemia </w:t>
      </w:r>
      <w:r w:rsidR="006E51EA">
        <w:t xml:space="preserve">segundo </w:t>
      </w:r>
      <w:r w:rsidR="006E51EA">
        <w:rPr>
          <w:rFonts w:ascii="Helvetica" w:hAnsi="Helvetica" w:cs="Helvetica"/>
          <w:color w:val="222222"/>
          <w:shd w:val="clear" w:color="auto" w:fill="FFFFFF"/>
        </w:rPr>
        <w:t>Brum (2020).</w:t>
      </w:r>
      <w:r w:rsidR="006A337A">
        <w:t xml:space="preserve"> </w:t>
      </w:r>
      <w:r w:rsidR="00CA220B">
        <w:t xml:space="preserve">Na área da tecnologia não foi diferente, </w:t>
      </w:r>
      <w:r w:rsidR="006A337A">
        <w:t xml:space="preserve">a </w:t>
      </w:r>
      <w:r w:rsidR="00CA220B" w:rsidRPr="00CA220B">
        <w:rPr>
          <w:i/>
          <w:iCs/>
        </w:rPr>
        <w:t>Apple</w:t>
      </w:r>
      <w:r w:rsidR="00CA220B">
        <w:t xml:space="preserve"> e </w:t>
      </w:r>
      <w:r w:rsidR="00CA220B" w:rsidRPr="00CA220B">
        <w:rPr>
          <w:i/>
          <w:iCs/>
        </w:rPr>
        <w:t>Google</w:t>
      </w:r>
      <w:r w:rsidR="00CA220B">
        <w:t xml:space="preserve"> desenvolveram uma </w:t>
      </w:r>
      <w:r w:rsidR="00CA220B" w:rsidRPr="00CA220B">
        <w:rPr>
          <w:i/>
          <w:iCs/>
        </w:rPr>
        <w:t>Application Programming Interface</w:t>
      </w:r>
      <w:r w:rsidR="00CA220B">
        <w:t xml:space="preserve"> (API)</w:t>
      </w:r>
      <w:r w:rsidR="006A337A">
        <w:t>, com intuito de que seja criado aplicações para notificar os usuários de possíveis exposições ao Covid-19.</w:t>
      </w:r>
      <w:r w:rsidR="004E797E" w:rsidRPr="004E797E">
        <w:t xml:space="preserve"> (GOOGLE, 2021)</w:t>
      </w:r>
      <w:r w:rsidR="004E797E">
        <w:t>.</w:t>
      </w:r>
    </w:p>
    <w:p w14:paraId="03AC1D51" w14:textId="65370514" w:rsidR="0072579A" w:rsidRDefault="003203BA" w:rsidP="0072579A">
      <w:r>
        <w:t>Na Coreia do Sul, o governo mantem um banco de dados públicos dos pacientes, com informações como, idade e rotas de viagens. Em Taiwan, à medida que foi tomada é de rastrear as pessoas em quarentena pelo celular. Por outro lado, em Cingapura, foi criado um aplicativo móvel capaz de obter informações de localização e notificar usuários caso estejam próximos e algum deles tenha sido contaminado pelo vírus</w:t>
      </w:r>
      <w:r w:rsidR="0072579A">
        <w:t xml:space="preserve">. </w:t>
      </w:r>
      <w:r w:rsidR="0072579A" w:rsidRPr="0072579A">
        <w:t>(CHO et al., 2020)</w:t>
      </w:r>
      <w:r w:rsidR="0072579A">
        <w:t xml:space="preserve">. A aplicação funciona por meio da conexão </w:t>
      </w:r>
      <w:r w:rsidR="0072579A" w:rsidRPr="0072579A">
        <w:rPr>
          <w:i/>
          <w:iCs/>
        </w:rPr>
        <w:t>Bluetooth</w:t>
      </w:r>
      <w:r w:rsidR="0072579A">
        <w:rPr>
          <w:i/>
          <w:iCs/>
        </w:rPr>
        <w:t xml:space="preserve">, </w:t>
      </w:r>
      <w:r w:rsidR="0072579A">
        <w:t xml:space="preserve">identificando </w:t>
      </w:r>
      <w:r w:rsidR="0078216E">
        <w:t>e comparando através de</w:t>
      </w:r>
      <w:r w:rsidR="0072579A">
        <w:t xml:space="preserve"> </w:t>
      </w:r>
      <w:r w:rsidR="0072579A">
        <w:rPr>
          <w:i/>
          <w:iCs/>
        </w:rPr>
        <w:t>Token</w:t>
      </w:r>
      <w:r w:rsidR="0078216E">
        <w:rPr>
          <w:i/>
          <w:iCs/>
        </w:rPr>
        <w:t>s</w:t>
      </w:r>
      <w:r w:rsidR="0078216E">
        <w:t xml:space="preserve">. Caso um indivíduo for diagnosticado com o Covid-19, ele será notificado pelo centro de saúde para divulgar seus dados no aplicativo, que inclui a lista de </w:t>
      </w:r>
      <w:r w:rsidR="0078216E">
        <w:rPr>
          <w:i/>
          <w:iCs/>
        </w:rPr>
        <w:t>tokens</w:t>
      </w:r>
      <w:r w:rsidR="003D5FB3">
        <w:rPr>
          <w:i/>
          <w:iCs/>
        </w:rPr>
        <w:t>.</w:t>
      </w:r>
      <w:r w:rsidR="0078216E">
        <w:t xml:space="preserve"> </w:t>
      </w:r>
      <w:r w:rsidR="003D5FB3">
        <w:t>Com isso,</w:t>
      </w:r>
      <w:r w:rsidR="0078216E">
        <w:t xml:space="preserve"> alimenta </w:t>
      </w:r>
      <w:r w:rsidR="003D5FB3">
        <w:t xml:space="preserve">o </w:t>
      </w:r>
      <w:r w:rsidR="0078216E">
        <w:t>banco de dados do governo</w:t>
      </w:r>
      <w:r w:rsidR="003D5FB3">
        <w:t xml:space="preserve"> e alerta quem</w:t>
      </w:r>
      <w:r w:rsidR="0078216E">
        <w:t xml:space="preserve"> já teve proximidade, assim podendo notifica-los de um possível contato com o coronavírus.</w:t>
      </w:r>
    </w:p>
    <w:p w14:paraId="0ACAC9BA" w14:textId="77777777" w:rsidR="003D5FB3" w:rsidRPr="0078216E" w:rsidRDefault="003D5FB3" w:rsidP="0072579A"/>
    <w:p w14:paraId="6BC696FB" w14:textId="6895F556" w:rsidR="00374F84" w:rsidRDefault="00761C23" w:rsidP="00374F84">
      <w:r>
        <w:t>.</w:t>
      </w:r>
    </w:p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4" w:name="_Toc516155802"/>
      <w:bookmarkStart w:id="5" w:name="_Toc516157080"/>
      <w:bookmarkStart w:id="6" w:name="_Toc530579739"/>
      <w:bookmarkStart w:id="7" w:name="_Toc65743084"/>
      <w:r w:rsidRPr="002646DE">
        <w:rPr>
          <w:color w:val="000000" w:themeColor="text1"/>
        </w:rPr>
        <w:t>Objetivos</w:t>
      </w:r>
      <w:bookmarkEnd w:id="4"/>
      <w:bookmarkEnd w:id="5"/>
      <w:bookmarkEnd w:id="6"/>
      <w:bookmarkEnd w:id="7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8" w:name="_Toc516155803"/>
      <w:bookmarkStart w:id="9" w:name="_Toc516157081"/>
      <w:bookmarkStart w:id="10" w:name="_Toc530579740"/>
      <w:bookmarkStart w:id="11" w:name="_Toc65743085"/>
      <w:r w:rsidRPr="002646DE">
        <w:rPr>
          <w:color w:val="000000" w:themeColor="text1"/>
        </w:rPr>
        <w:t>Geral</w:t>
      </w:r>
      <w:bookmarkEnd w:id="8"/>
      <w:bookmarkEnd w:id="9"/>
      <w:bookmarkEnd w:id="10"/>
      <w:bookmarkEnd w:id="11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lastRenderedPageBreak/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12" w:name="_Toc516155804"/>
      <w:bookmarkStart w:id="13" w:name="_Toc516157082"/>
      <w:bookmarkStart w:id="14" w:name="_Toc530579741"/>
      <w:bookmarkStart w:id="15" w:name="_Toc65743086"/>
      <w:r w:rsidRPr="002646DE">
        <w:rPr>
          <w:color w:val="000000" w:themeColor="text1"/>
        </w:rPr>
        <w:t>Específicos</w:t>
      </w:r>
      <w:bookmarkEnd w:id="12"/>
      <w:bookmarkEnd w:id="13"/>
      <w:bookmarkEnd w:id="14"/>
      <w:bookmarkEnd w:id="15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1B9E4D47" w14:textId="43D8E6FC" w:rsidR="00E61815" w:rsidRDefault="00E61815" w:rsidP="00C04808">
      <w:pPr>
        <w:pStyle w:val="Alnea"/>
      </w:pPr>
      <w:r>
        <w:t>Identificar os sintomas e seus níveis de relevância na confirmação do caso.</w:t>
      </w:r>
    </w:p>
    <w:p w14:paraId="71979C02" w14:textId="1191A61C" w:rsidR="00C04808" w:rsidRDefault="00C04808" w:rsidP="00C04808">
      <w:pPr>
        <w:pStyle w:val="Alnea"/>
      </w:pPr>
      <w:r>
        <w:t>Criar um questionário para coletar informações do indivíduo dentro do aplicativo.</w:t>
      </w:r>
    </w:p>
    <w:p w14:paraId="110AC921" w14:textId="36427855" w:rsidR="00C04808" w:rsidRDefault="00C04808" w:rsidP="000D47EC">
      <w:pPr>
        <w:pStyle w:val="Alnea"/>
      </w:pPr>
      <w:r>
        <w:t>Tratar os dados coletados e exibir através de um mapa.</w:t>
      </w:r>
    </w:p>
    <w:p w14:paraId="4307AEBA" w14:textId="6BB012F8" w:rsidR="00C04808" w:rsidRDefault="00C04808" w:rsidP="000D47EC">
      <w:pPr>
        <w:pStyle w:val="Alnea"/>
      </w:pPr>
      <w:r>
        <w:t>Mostrar locais com mais casos suspeitos.</w:t>
      </w:r>
    </w:p>
    <w:p w14:paraId="423D3745" w14:textId="0BD03C3C" w:rsidR="00457FBA" w:rsidRPr="00807850" w:rsidRDefault="00AF60CA" w:rsidP="00C04808">
      <w:pPr>
        <w:pStyle w:val="Alnea"/>
      </w:pPr>
      <w:r>
        <w:t xml:space="preserve">Desenvolver uma aplicação capaz </w:t>
      </w:r>
      <w:r w:rsidR="00C04808">
        <w:t>informar a população de forma simples.</w:t>
      </w:r>
    </w:p>
    <w:p w14:paraId="71B12561" w14:textId="0DF587B3" w:rsidR="00807850" w:rsidRDefault="00807850" w:rsidP="00807850">
      <w:pPr>
        <w:pStyle w:val="Ttulo2"/>
      </w:pPr>
      <w:bookmarkStart w:id="16" w:name="_Toc65743087"/>
      <w:r>
        <w:t>Justificativa</w:t>
      </w:r>
      <w:bookmarkEnd w:id="16"/>
    </w:p>
    <w:p w14:paraId="2FB96B5F" w14:textId="6AD3B41E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56B1DAA2" w14:textId="4F5E67FA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17" w:name="_Toc516155806"/>
      <w:bookmarkStart w:id="18" w:name="_Toc516157084"/>
      <w:bookmarkStart w:id="19" w:name="_Toc530579742"/>
      <w:bookmarkStart w:id="20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17"/>
      <w:bookmarkEnd w:id="18"/>
      <w:bookmarkEnd w:id="19"/>
      <w:r w:rsidR="001D7705">
        <w:rPr>
          <w:rFonts w:cs="Times New Roman"/>
          <w:caps w:val="0"/>
          <w:color w:val="000000" w:themeColor="text1"/>
        </w:rPr>
        <w:t>DA LITERATURA</w:t>
      </w:r>
      <w:bookmarkEnd w:id="20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21" w:name="_Toc530579782"/>
      <w:bookmarkStart w:id="22" w:name="_Toc65743089"/>
      <w:r w:rsidRPr="00AA44FB">
        <w:lastRenderedPageBreak/>
        <w:t>MATERIAIS E MÉTODOS</w:t>
      </w:r>
      <w:bookmarkEnd w:id="21"/>
      <w:bookmarkEnd w:id="22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23" w:name="_Toc65743090"/>
      <w:r>
        <w:rPr>
          <w:rFonts w:eastAsiaTheme="minorHAnsi"/>
        </w:rPr>
        <w:t>Quanto à abordagem</w:t>
      </w:r>
      <w:bookmarkEnd w:id="23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24" w:name="_Toc65743091"/>
      <w:r>
        <w:t>Quanto à natureza</w:t>
      </w:r>
      <w:bookmarkEnd w:id="24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25" w:name="_Toc65743092"/>
      <w:r>
        <w:t>Quanto aos objetivos</w:t>
      </w:r>
      <w:bookmarkEnd w:id="25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26" w:name="_Toc65743093"/>
      <w:r>
        <w:rPr>
          <w:lang w:eastAsia="pt-BR"/>
        </w:rPr>
        <w:t>Quanto aos procedimentos</w:t>
      </w:r>
      <w:bookmarkEnd w:id="26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27" w:name="_Toc530579802"/>
      <w:bookmarkStart w:id="28" w:name="_Toc65743094"/>
      <w:r>
        <w:lastRenderedPageBreak/>
        <w:t>RESULTADOS E DISCUSSÕES</w:t>
      </w:r>
      <w:bookmarkEnd w:id="27"/>
      <w:bookmarkEnd w:id="28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29" w:name="_Toc65743095"/>
      <w:r>
        <w:rPr>
          <w:caps w:val="0"/>
        </w:rPr>
        <w:lastRenderedPageBreak/>
        <w:t>CONCLUSÃO</w:t>
      </w:r>
      <w:bookmarkEnd w:id="29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30" w:name="_Toc65743096"/>
      <w:bookmarkStart w:id="31" w:name="_Toc530579811"/>
      <w:r>
        <w:lastRenderedPageBreak/>
        <w:t>SUGESTÕES PARA TRABALHOS FUTUROS</w:t>
      </w:r>
      <w:bookmarkEnd w:id="30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32" w:name="_Toc9264954"/>
      <w:bookmarkStart w:id="33" w:name="_Toc9354356"/>
      <w:bookmarkStart w:id="34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31"/>
      <w:bookmarkEnd w:id="32"/>
      <w:bookmarkEnd w:id="33"/>
      <w:bookmarkEnd w:id="34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35" w:name="_Toc530579812"/>
      <w:bookmarkStart w:id="36" w:name="_Toc9354357"/>
      <w:bookmarkStart w:id="37" w:name="_Toc65743098"/>
      <w:bookmarkStart w:id="38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35"/>
      <w:bookmarkEnd w:id="36"/>
      <w:r w:rsidR="001B170C">
        <w:rPr>
          <w:caps w:val="0"/>
        </w:rPr>
        <w:t>LEGENDA</w:t>
      </w:r>
      <w:bookmarkEnd w:id="37"/>
      <w:r w:rsidR="00334092">
        <w:rPr>
          <w:caps w:val="0"/>
        </w:rPr>
        <w:t xml:space="preserve"> </w:t>
      </w:r>
      <w:bookmarkEnd w:id="38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05796" w14:textId="77777777" w:rsidR="00C94539" w:rsidRDefault="00C94539">
      <w:pPr>
        <w:spacing w:line="240" w:lineRule="auto"/>
      </w:pPr>
      <w:r>
        <w:separator/>
      </w:r>
    </w:p>
  </w:endnote>
  <w:endnote w:type="continuationSeparator" w:id="0">
    <w:p w14:paraId="35723E35" w14:textId="77777777" w:rsidR="00C94539" w:rsidRDefault="00C9453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26AF69" w14:textId="77777777" w:rsidR="00C94539" w:rsidRDefault="00C94539">
      <w:pPr>
        <w:spacing w:line="240" w:lineRule="auto"/>
      </w:pPr>
      <w:r>
        <w:separator/>
      </w:r>
    </w:p>
  </w:footnote>
  <w:footnote w:type="continuationSeparator" w:id="0">
    <w:p w14:paraId="56C314FF" w14:textId="77777777" w:rsidR="00C94539" w:rsidRDefault="00C9453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66AA504C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662D5904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116F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7C6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5BF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05BDE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4AA4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0E8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9E2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03BA"/>
    <w:rsid w:val="00321BD9"/>
    <w:rsid w:val="00324203"/>
    <w:rsid w:val="00324CF8"/>
    <w:rsid w:val="00331D3F"/>
    <w:rsid w:val="00334092"/>
    <w:rsid w:val="00334EF4"/>
    <w:rsid w:val="003368CD"/>
    <w:rsid w:val="003411F7"/>
    <w:rsid w:val="00341D0E"/>
    <w:rsid w:val="00342C2C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5FB3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628"/>
    <w:rsid w:val="00486C84"/>
    <w:rsid w:val="00490079"/>
    <w:rsid w:val="00491631"/>
    <w:rsid w:val="00491A1E"/>
    <w:rsid w:val="00492872"/>
    <w:rsid w:val="00492C23"/>
    <w:rsid w:val="004956B9"/>
    <w:rsid w:val="00495E58"/>
    <w:rsid w:val="004969AE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E797E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16A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44ED"/>
    <w:rsid w:val="00574EC0"/>
    <w:rsid w:val="005756B6"/>
    <w:rsid w:val="00577EF9"/>
    <w:rsid w:val="0058086F"/>
    <w:rsid w:val="005824BA"/>
    <w:rsid w:val="0058565F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1674"/>
    <w:rsid w:val="005B3D21"/>
    <w:rsid w:val="005B42AE"/>
    <w:rsid w:val="005B45C3"/>
    <w:rsid w:val="005C01CB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37A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1EA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04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79A"/>
    <w:rsid w:val="0072599B"/>
    <w:rsid w:val="00725CC6"/>
    <w:rsid w:val="00726BE2"/>
    <w:rsid w:val="00727215"/>
    <w:rsid w:val="00731991"/>
    <w:rsid w:val="00732366"/>
    <w:rsid w:val="00734017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1C23"/>
    <w:rsid w:val="00762E1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16E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B5A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2815"/>
    <w:rsid w:val="00813290"/>
    <w:rsid w:val="008140A9"/>
    <w:rsid w:val="00814A50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572F3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088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28F1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630F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D771C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26FA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60CA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0CC1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57C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480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4539"/>
    <w:rsid w:val="00C9760D"/>
    <w:rsid w:val="00CA029E"/>
    <w:rsid w:val="00CA1113"/>
    <w:rsid w:val="00CA143A"/>
    <w:rsid w:val="00CA1F3F"/>
    <w:rsid w:val="00CA220B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5352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75F"/>
    <w:rsid w:val="00D8103F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1815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1C3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2EBA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630D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E749B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BA80-03B1-40B5-A48C-A7F9E0C17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2</TotalTime>
  <Pages>1</Pages>
  <Words>516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Marlonn Carvalhosa</cp:lastModifiedBy>
  <cp:revision>225</cp:revision>
  <cp:lastPrinted>2018-12-17T18:54:00Z</cp:lastPrinted>
  <dcterms:created xsi:type="dcterms:W3CDTF">2019-05-15T13:36:00Z</dcterms:created>
  <dcterms:modified xsi:type="dcterms:W3CDTF">2021-04-04T21:21:00Z</dcterms:modified>
</cp:coreProperties>
</file>